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2E872C31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B20FE5">
        <w:rPr>
          <w:rFonts w:asciiTheme="minorHAnsi" w:eastAsiaTheme="minorHAnsi" w:hAnsiTheme="minorHAnsi" w:cstheme="minorHAnsi"/>
          <w:b/>
          <w:color w:val="000000" w:themeColor="text1"/>
        </w:rPr>
        <w:t>February 3</w:t>
      </w:r>
      <w:bookmarkStart w:id="0" w:name="_GoBack"/>
      <w:bookmarkEnd w:id="0"/>
      <w:r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59DDE27A" w:rsidR="002E71D4" w:rsidRPr="002E71D4" w:rsidRDefault="00B20FE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- Library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5469B6A6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CA34A5">
        <w:rPr>
          <w:rFonts w:asciiTheme="minorHAnsi" w:hAnsiTheme="minorHAnsi" w:cstheme="minorHAnsi"/>
          <w:b/>
          <w:color w:val="000000" w:themeColor="text1"/>
        </w:rPr>
        <w:t xml:space="preserve">February </w:t>
      </w:r>
      <w:r w:rsidR="00B20FE5">
        <w:rPr>
          <w:rFonts w:asciiTheme="minorHAnsi" w:hAnsiTheme="minorHAnsi" w:cstheme="minorHAnsi"/>
          <w:b/>
          <w:color w:val="000000" w:themeColor="text1"/>
        </w:rPr>
        <w:t>10</w:t>
      </w:r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F35CA" w14:textId="77777777" w:rsidR="00BE1A1F" w:rsidRDefault="00BE1A1F" w:rsidP="003910FB">
      <w:r>
        <w:separator/>
      </w:r>
    </w:p>
  </w:endnote>
  <w:endnote w:type="continuationSeparator" w:id="0">
    <w:p w14:paraId="77AEEFA5" w14:textId="77777777" w:rsidR="00BE1A1F" w:rsidRDefault="00BE1A1F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BBE1C" w14:textId="77777777" w:rsidR="00BE1A1F" w:rsidRDefault="00BE1A1F" w:rsidP="003910FB">
      <w:r>
        <w:separator/>
      </w:r>
    </w:p>
  </w:footnote>
  <w:footnote w:type="continuationSeparator" w:id="0">
    <w:p w14:paraId="5E7ADF5F" w14:textId="77777777" w:rsidR="00BE1A1F" w:rsidRDefault="00BE1A1F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C6A42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0FE5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E1A1F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34A5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8791DB-8176-496F-BD27-342C8CFAD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3577DE-ECF1-478C-8C6D-B6A82638C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52A621-B20B-4D69-8210-F995C09D12DE}">
  <ds:schemaRefs>
    <ds:schemaRef ds:uri="1784a714-1cd7-4280-9517-47dc47a627c2"/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2-02-01T16:10:00Z</dcterms:created>
  <dcterms:modified xsi:type="dcterms:W3CDTF">2022-02-0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